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Octave, позволяющими решать задачи на собственные знач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бственные значения и собственные векторы</w:t>
      </w:r>
    </w:p>
    <w:p>
      <w:pPr>
        <w:numPr>
          <w:ilvl w:val="0"/>
          <w:numId w:val="1001"/>
        </w:numPr>
        <w:pStyle w:val="Compact"/>
      </w:pPr>
      <w:r>
        <w:t xml:space="preserve">Марковские цеп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Це́пь Ма́ркова — последовательность случайных событий с конечным или счётным числом исходов, где вероятность наступления каждого события зависит только от состояния, достигнутого в предыдущем событии. Характеризуется тем свойством, что, говоря нестрого, при фиксированном настоящем будущее независимо от прошлого. Названа в честь А. А. Маркова (старшего), который впервые ввёл это понятие в работе 1906 года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а матрицы.</w:t>
      </w:r>
    </w:p>
    <w:p>
      <w:pPr>
        <w:pStyle w:val="CaptionedFigure"/>
      </w:pPr>
      <w:r>
        <w:drawing>
          <wp:inline>
            <wp:extent cx="3706879" cy="2600838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879" cy="260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Чтобы получить матрицу с действительными собственными значениями, создадим симметричную матрицу путем умножения матрицы на транспонированную матрицу.</w:t>
      </w:r>
    </w:p>
    <w:p>
      <w:pPr>
        <w:pStyle w:val="CaptionedFigure"/>
      </w:pPr>
      <w:r>
        <w:drawing>
          <wp:inline>
            <wp:extent cx="2348967" cy="257346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967" cy="257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усть у нас есть цепь Маркова, состоящая из пяти состояний. Из состояний 2-4 можно двигаться илбо вправо, либо влево, а из состояний 1 и 5 - только в одну сторону. Найдем векторы вероятностей после 5ти шагов для нескольких разных начальных векторов.</w:t>
      </w:r>
    </w:p>
    <w:p>
      <w:pPr>
        <w:pStyle w:val="CaptionedFigure"/>
      </w:pPr>
      <w:r>
        <w:drawing>
          <wp:inline>
            <wp:extent cx="4791017" cy="5398792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17" cy="53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Теперь найдем вектор равновесного состояния.</w:t>
      </w:r>
    </w:p>
    <w:p>
      <w:pPr>
        <w:pStyle w:val="CaptionedFigure"/>
      </w:pPr>
      <w:r>
        <w:drawing>
          <wp:inline>
            <wp:extent cx="3630222" cy="339477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222" cy="339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делаем проверку.</w:t>
      </w:r>
    </w:p>
    <w:p>
      <w:pPr>
        <w:pStyle w:val="CaptionedFigure"/>
      </w:pPr>
      <w:r>
        <w:drawing>
          <wp:inline>
            <wp:extent cx="1856177" cy="2431099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77" cy="24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инструментами Octave, позволяющими решать задачи на собственные значения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Елизавета Александровна Гайдамака</dc:creator>
  <dc:language>ru-RU</dc:language>
  <cp:keywords/>
  <dcterms:created xsi:type="dcterms:W3CDTF">2023-04-21T10:57:27Z</dcterms:created>
  <dcterms:modified xsi:type="dcterms:W3CDTF">2023-04-21T1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